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F393FD" w14:textId="436DC6DF" w:rsidR="00052168" w:rsidRPr="009D7F7E" w:rsidRDefault="00F27A83" w:rsidP="00052168">
      <w:pPr>
        <w:jc w:val="center"/>
        <w:rPr>
          <w:rFonts w:ascii="Times New Roman" w:hAnsi="Times New Roman" w:cs="Times New Roman"/>
          <w:b/>
          <w:u w:val="single"/>
          <w:lang w:val="en-IN"/>
        </w:rPr>
      </w:pPr>
      <w:r w:rsidRPr="009D7F7E">
        <w:rPr>
          <w:rFonts w:ascii="Times New Roman" w:hAnsi="Times New Roman" w:cs="Times New Roman"/>
          <w:b/>
          <w:u w:val="single"/>
        </w:rPr>
        <w:t xml:space="preserve">  </w:t>
      </w:r>
    </w:p>
    <w:p w14:paraId="6BC8D7D3" w14:textId="0338F1F7" w:rsidR="00A150D6" w:rsidRPr="009D7F7E" w:rsidRDefault="005E63CC" w:rsidP="00A150D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D7F7E">
        <w:rPr>
          <w:rFonts w:ascii="Times New Roman" w:hAnsi="Times New Roman" w:cs="Times New Roman"/>
          <w:b/>
          <w:sz w:val="28"/>
          <w:szCs w:val="28"/>
          <w:u w:val="single"/>
        </w:rPr>
        <w:t>TIME TABLE FOR M</w:t>
      </w:r>
      <w:r w:rsidR="009D4F05" w:rsidRPr="009D7F7E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Pr="009D7F7E">
        <w:rPr>
          <w:rFonts w:ascii="Times New Roman" w:hAnsi="Times New Roman" w:cs="Times New Roman"/>
          <w:b/>
          <w:sz w:val="28"/>
          <w:szCs w:val="28"/>
          <w:u w:val="single"/>
        </w:rPr>
        <w:t>Sc</w:t>
      </w:r>
      <w:r w:rsidR="00AA2BA7" w:rsidRPr="009D7F7E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9D4F05" w:rsidRPr="009D7F7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A150D6" w:rsidRPr="009D7F7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832A42">
        <w:rPr>
          <w:rFonts w:ascii="Times New Roman" w:hAnsi="Times New Roman" w:cs="Times New Roman"/>
          <w:b/>
          <w:sz w:val="28"/>
          <w:szCs w:val="28"/>
          <w:u w:val="single"/>
        </w:rPr>
        <w:t>4</w:t>
      </w:r>
      <w:r w:rsidR="00832A42" w:rsidRPr="00832A42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832A4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A150D6" w:rsidRPr="009D7F7E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="00A150D6" w:rsidRPr="009D7F7E">
        <w:rPr>
          <w:rFonts w:ascii="Times New Roman" w:hAnsi="Times New Roman" w:cs="Times New Roman"/>
          <w:b/>
          <w:sz w:val="28"/>
          <w:szCs w:val="28"/>
          <w:u w:val="single"/>
        </w:rPr>
        <w:t>(PHYSICS) FOR THE SESSION 202</w:t>
      </w:r>
      <w:r w:rsidR="005D4C6B">
        <w:rPr>
          <w:rFonts w:ascii="Times New Roman" w:hAnsi="Times New Roman" w:cs="Times New Roman"/>
          <w:b/>
          <w:sz w:val="28"/>
          <w:szCs w:val="28"/>
          <w:u w:val="single"/>
        </w:rPr>
        <w:t>3</w:t>
      </w:r>
      <w:r w:rsidR="00A150D6" w:rsidRPr="009D7F7E">
        <w:rPr>
          <w:rFonts w:ascii="Times New Roman" w:hAnsi="Times New Roman" w:cs="Times New Roman"/>
          <w:b/>
          <w:sz w:val="28"/>
          <w:szCs w:val="28"/>
          <w:u w:val="single"/>
        </w:rPr>
        <w:t>-202</w:t>
      </w:r>
      <w:r w:rsidR="005D4C6B">
        <w:rPr>
          <w:rFonts w:ascii="Times New Roman" w:hAnsi="Times New Roman" w:cs="Times New Roman"/>
          <w:b/>
          <w:sz w:val="28"/>
          <w:szCs w:val="28"/>
          <w:u w:val="single"/>
        </w:rPr>
        <w:t>4</w:t>
      </w:r>
      <w:bookmarkStart w:id="0" w:name="_GoBack"/>
      <w:bookmarkEnd w:id="0"/>
    </w:p>
    <w:p w14:paraId="130CB12B" w14:textId="77777777" w:rsidR="00A150D6" w:rsidRPr="009D7F7E" w:rsidRDefault="00A150D6" w:rsidP="00A150D6">
      <w:pPr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14:paraId="68F5674E" w14:textId="741598D5" w:rsidR="00A150D6" w:rsidRPr="009D7F7E" w:rsidRDefault="00A150D6" w:rsidP="00A150D6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</w:pPr>
      <w:r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W</w:t>
      </w:r>
      <w:r w:rsidR="002D785B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E</w:t>
      </w:r>
      <w:r w:rsidR="002D785B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="00961D3B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F</w:t>
      </w:r>
      <w:r w:rsidR="003576B4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. </w:t>
      </w:r>
      <w:r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 xml:space="preserve"> </w:t>
      </w:r>
      <w:r w:rsidR="00D14B3C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05</w:t>
      </w:r>
      <w:r w:rsidR="00DC5385" w:rsidRPr="009D7F7E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.</w:t>
      </w:r>
      <w:r w:rsidR="00D14B3C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02.</w:t>
      </w:r>
      <w:r w:rsidR="00276B88">
        <w:rPr>
          <w:rFonts w:ascii="Times New Roman" w:hAnsi="Times New Roman" w:cs="Times New Roman"/>
          <w:b/>
          <w:sz w:val="24"/>
          <w:szCs w:val="24"/>
          <w:u w:val="single"/>
          <w:lang w:eastAsia="zh-TW"/>
        </w:rPr>
        <w:t>2024</w:t>
      </w:r>
    </w:p>
    <w:p w14:paraId="29890D61" w14:textId="77777777" w:rsidR="00A150D6" w:rsidRPr="009D7F7E" w:rsidRDefault="00A150D6" w:rsidP="00A150D6">
      <w:pPr>
        <w:jc w:val="right"/>
        <w:rPr>
          <w:rFonts w:ascii="Times New Roman" w:hAnsi="Times New Roman" w:cs="Times New Roman"/>
        </w:rPr>
      </w:pPr>
    </w:p>
    <w:tbl>
      <w:tblPr>
        <w:tblW w:w="139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511"/>
        <w:gridCol w:w="1690"/>
        <w:gridCol w:w="1604"/>
        <w:gridCol w:w="1559"/>
        <w:gridCol w:w="1327"/>
        <w:gridCol w:w="1559"/>
        <w:gridCol w:w="1559"/>
        <w:gridCol w:w="1560"/>
      </w:tblGrid>
      <w:tr w:rsidR="000972EF" w:rsidRPr="00690B2A" w14:paraId="47EBEB80" w14:textId="204B27FE" w:rsidTr="00467BEF">
        <w:trPr>
          <w:trHeight w:val="411"/>
          <w:jc w:val="center"/>
        </w:trPr>
        <w:tc>
          <w:tcPr>
            <w:tcW w:w="1560" w:type="dxa"/>
          </w:tcPr>
          <w:p w14:paraId="09D30740" w14:textId="77777777" w:rsidR="007449BF" w:rsidRPr="00690B2A" w:rsidRDefault="007449BF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511" w:type="dxa"/>
            <w:vAlign w:val="center"/>
          </w:tcPr>
          <w:p w14:paraId="7FC9E0E3" w14:textId="7A208A1A" w:rsidR="007449BF" w:rsidRPr="00690B2A" w:rsidRDefault="007449BF" w:rsidP="007449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9:00-10:00 AM</w:t>
            </w:r>
          </w:p>
        </w:tc>
        <w:tc>
          <w:tcPr>
            <w:tcW w:w="1690" w:type="dxa"/>
            <w:vAlign w:val="center"/>
          </w:tcPr>
          <w:p w14:paraId="7EC55EF8" w14:textId="1B1A7BBC" w:rsidR="007449BF" w:rsidRPr="00690B2A" w:rsidRDefault="007449BF" w:rsidP="007449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10:00 -11.00 AM</w:t>
            </w:r>
          </w:p>
        </w:tc>
        <w:tc>
          <w:tcPr>
            <w:tcW w:w="1604" w:type="dxa"/>
            <w:vAlign w:val="center"/>
          </w:tcPr>
          <w:p w14:paraId="74D94FB2" w14:textId="05C1D6EE" w:rsidR="007449BF" w:rsidRPr="00690B2A" w:rsidRDefault="007449BF" w:rsidP="007449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559" w:type="dxa"/>
            <w:vAlign w:val="center"/>
          </w:tcPr>
          <w:p w14:paraId="4FD34664" w14:textId="17EB8D01" w:rsidR="007449BF" w:rsidRPr="00690B2A" w:rsidRDefault="007449BF" w:rsidP="00BC7D6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12.00 -1:00 PM</w:t>
            </w:r>
          </w:p>
        </w:tc>
        <w:tc>
          <w:tcPr>
            <w:tcW w:w="1327" w:type="dxa"/>
            <w:vAlign w:val="center"/>
          </w:tcPr>
          <w:p w14:paraId="7740455D" w14:textId="64078F75" w:rsidR="007449BF" w:rsidRPr="00690B2A" w:rsidRDefault="007449BF" w:rsidP="00BC7D6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1:00-2.00 PM</w:t>
            </w:r>
          </w:p>
        </w:tc>
        <w:tc>
          <w:tcPr>
            <w:tcW w:w="1559" w:type="dxa"/>
            <w:vAlign w:val="center"/>
          </w:tcPr>
          <w:p w14:paraId="77B1F538" w14:textId="029317CC" w:rsidR="007449BF" w:rsidRPr="00690B2A" w:rsidRDefault="007449BF" w:rsidP="00BC7D6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2.00-3:00 PM</w:t>
            </w:r>
          </w:p>
        </w:tc>
        <w:tc>
          <w:tcPr>
            <w:tcW w:w="1559" w:type="dxa"/>
            <w:vAlign w:val="center"/>
          </w:tcPr>
          <w:p w14:paraId="0119700A" w14:textId="284DB3E0" w:rsidR="007449BF" w:rsidRPr="00690B2A" w:rsidRDefault="007449BF" w:rsidP="00BC7D6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3:00 - 4:00 PM</w:t>
            </w:r>
          </w:p>
        </w:tc>
        <w:tc>
          <w:tcPr>
            <w:tcW w:w="1560" w:type="dxa"/>
          </w:tcPr>
          <w:p w14:paraId="7E49F32B" w14:textId="6976CCB0" w:rsidR="007449BF" w:rsidRPr="00690B2A" w:rsidRDefault="007449BF" w:rsidP="00BC7D6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5D5BBD" w:rsidRPr="00690B2A" w14:paraId="315916C7" w14:textId="7602A5CA" w:rsidTr="00467BEF">
        <w:trPr>
          <w:trHeight w:val="378"/>
          <w:jc w:val="center"/>
        </w:trPr>
        <w:tc>
          <w:tcPr>
            <w:tcW w:w="1560" w:type="dxa"/>
            <w:vAlign w:val="center"/>
          </w:tcPr>
          <w:p w14:paraId="40B66C5C" w14:textId="77777777" w:rsidR="005D5BBD" w:rsidRPr="00690B2A" w:rsidRDefault="005D5BBD" w:rsidP="005D5BB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11" w:type="dxa"/>
            <w:vAlign w:val="center"/>
          </w:tcPr>
          <w:p w14:paraId="1473F575" w14:textId="2D59AFE9" w:rsidR="005D5BBD" w:rsidRPr="00690B2A" w:rsidRDefault="005D5BBD" w:rsidP="005D5BBD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0" w:type="dxa"/>
            <w:vAlign w:val="center"/>
          </w:tcPr>
          <w:p w14:paraId="3F9C39FC" w14:textId="3435493A" w:rsidR="005D5BBD" w:rsidRPr="00690B2A" w:rsidRDefault="005D5BBD" w:rsidP="00467BEF">
            <w:pPr>
              <w:pStyle w:val="TableParagraph"/>
              <w:spacing w:line="360" w:lineRule="auto"/>
              <w:ind w:right="25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604" w:type="dxa"/>
            <w:vAlign w:val="center"/>
          </w:tcPr>
          <w:p w14:paraId="3167E914" w14:textId="6F235BDC" w:rsidR="005D5BBD" w:rsidRPr="00690B2A" w:rsidRDefault="005D5BBD" w:rsidP="00467BEF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559" w:type="dxa"/>
            <w:vAlign w:val="center"/>
          </w:tcPr>
          <w:p w14:paraId="7A656E11" w14:textId="20891189" w:rsidR="005D5BBD" w:rsidRPr="00690B2A" w:rsidRDefault="005D5BBD" w:rsidP="00467BEF">
            <w:pPr>
              <w:pStyle w:val="TableParagraph"/>
              <w:spacing w:line="360" w:lineRule="auto"/>
              <w:ind w:right="25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7" w:type="dxa"/>
            <w:vMerge w:val="restart"/>
            <w:shd w:val="clear" w:color="auto" w:fill="FFFF00"/>
            <w:vAlign w:val="center"/>
          </w:tcPr>
          <w:p w14:paraId="203C7F29" w14:textId="2C06FBE0" w:rsidR="005D5BBD" w:rsidRPr="00690B2A" w:rsidRDefault="005D5BBD" w:rsidP="005D5BBD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690B2A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559" w:type="dxa"/>
            <w:vAlign w:val="center"/>
          </w:tcPr>
          <w:p w14:paraId="4BE6FA79" w14:textId="2A062BE2" w:rsidR="005D5BBD" w:rsidRPr="00690B2A" w:rsidRDefault="005D5BBD" w:rsidP="005D5BBD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MP Lab</w:t>
            </w:r>
          </w:p>
        </w:tc>
        <w:tc>
          <w:tcPr>
            <w:tcW w:w="1559" w:type="dxa"/>
          </w:tcPr>
          <w:p w14:paraId="7723BEBC" w14:textId="28192A07" w:rsidR="005D5BBD" w:rsidRPr="00690B2A" w:rsidRDefault="005D5BBD" w:rsidP="005D5BBD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6B31">
              <w:rPr>
                <w:rFonts w:ascii="Times New Roman" w:hAnsi="Times New Roman" w:cs="Times New Roman"/>
                <w:sz w:val="20"/>
                <w:szCs w:val="20"/>
              </w:rPr>
              <w:t>ACMP Lab</w:t>
            </w:r>
          </w:p>
        </w:tc>
        <w:tc>
          <w:tcPr>
            <w:tcW w:w="1560" w:type="dxa"/>
          </w:tcPr>
          <w:p w14:paraId="5E9F293F" w14:textId="686E0FA7" w:rsidR="005D5BBD" w:rsidRPr="00690B2A" w:rsidRDefault="005D5BBD" w:rsidP="005D5BBD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6B31">
              <w:rPr>
                <w:rFonts w:ascii="Times New Roman" w:hAnsi="Times New Roman" w:cs="Times New Roman"/>
                <w:sz w:val="20"/>
                <w:szCs w:val="20"/>
              </w:rPr>
              <w:t>ACMP Lab</w:t>
            </w:r>
          </w:p>
        </w:tc>
      </w:tr>
      <w:tr w:rsidR="008D0A6C" w:rsidRPr="00690B2A" w14:paraId="0CD75B13" w14:textId="1AFE4143" w:rsidTr="00467BEF">
        <w:trPr>
          <w:trHeight w:val="371"/>
          <w:jc w:val="center"/>
        </w:trPr>
        <w:tc>
          <w:tcPr>
            <w:tcW w:w="1560" w:type="dxa"/>
            <w:vAlign w:val="center"/>
          </w:tcPr>
          <w:p w14:paraId="41CB9A19" w14:textId="77777777" w:rsidR="008D0A6C" w:rsidRPr="00690B2A" w:rsidRDefault="008D0A6C" w:rsidP="008D0A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11" w:type="dxa"/>
            <w:vAlign w:val="center"/>
          </w:tcPr>
          <w:p w14:paraId="3AE387B3" w14:textId="1656CA7B" w:rsidR="008D0A6C" w:rsidRPr="00690B2A" w:rsidRDefault="008D0A6C" w:rsidP="008D0A6C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P</w:t>
            </w:r>
          </w:p>
        </w:tc>
        <w:tc>
          <w:tcPr>
            <w:tcW w:w="1690" w:type="dxa"/>
            <w:vAlign w:val="center"/>
          </w:tcPr>
          <w:p w14:paraId="45D9B6F8" w14:textId="66D1D4C8" w:rsidR="008D0A6C" w:rsidRPr="00690B2A" w:rsidRDefault="008D0A6C" w:rsidP="008D0A6C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P</w:t>
            </w:r>
          </w:p>
        </w:tc>
        <w:tc>
          <w:tcPr>
            <w:tcW w:w="1604" w:type="dxa"/>
            <w:vAlign w:val="center"/>
          </w:tcPr>
          <w:p w14:paraId="4C4D12DF" w14:textId="582C5E18" w:rsidR="008D0A6C" w:rsidRPr="00690B2A" w:rsidRDefault="008D0A6C" w:rsidP="008D0A6C">
            <w:pPr>
              <w:pStyle w:val="TableParagraph"/>
              <w:spacing w:line="360" w:lineRule="auto"/>
              <w:ind w:left="562" w:right="16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90B2A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559" w:type="dxa"/>
            <w:vAlign w:val="center"/>
          </w:tcPr>
          <w:p w14:paraId="43D9D97E" w14:textId="5C8840CD" w:rsidR="008D0A6C" w:rsidRPr="00690B2A" w:rsidRDefault="008D0A6C" w:rsidP="008D0A6C">
            <w:pPr>
              <w:pStyle w:val="TableParagraph"/>
              <w:spacing w:line="360" w:lineRule="auto"/>
              <w:ind w:right="16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327" w:type="dxa"/>
            <w:vMerge/>
            <w:shd w:val="clear" w:color="auto" w:fill="FFFF00"/>
            <w:vAlign w:val="center"/>
          </w:tcPr>
          <w:p w14:paraId="17798081" w14:textId="6B02EDC1" w:rsidR="008D0A6C" w:rsidRPr="00690B2A" w:rsidRDefault="008D0A6C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2B43A483" w14:textId="73405921" w:rsidR="008D0A6C" w:rsidRPr="00690B2A" w:rsidRDefault="008D0A6C" w:rsidP="008D0A6C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5D6E">
              <w:rPr>
                <w:rFonts w:ascii="Times New Roman" w:hAnsi="Times New Roman"/>
                <w:sz w:val="20"/>
                <w:szCs w:val="20"/>
              </w:rPr>
              <w:t>SEMINAR</w:t>
            </w:r>
            <w:r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 xml:space="preserve"> (,)</w:t>
            </w:r>
          </w:p>
        </w:tc>
        <w:tc>
          <w:tcPr>
            <w:tcW w:w="1559" w:type="dxa"/>
            <w:vAlign w:val="center"/>
          </w:tcPr>
          <w:p w14:paraId="5D0B12A6" w14:textId="7F41A5D2" w:rsidR="008D0A6C" w:rsidRPr="00690B2A" w:rsidRDefault="008D0A6C" w:rsidP="008D0A6C">
            <w:pPr>
              <w:pStyle w:val="TableParagraph"/>
              <w:spacing w:line="360" w:lineRule="auto"/>
              <w:ind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(,)</w:t>
            </w:r>
            <w:r w:rsidRPr="00195D6E">
              <w:rPr>
                <w:rFonts w:ascii="Times New Roman" w:hAnsi="Times New Roman"/>
                <w:sz w:val="20"/>
                <w:szCs w:val="20"/>
              </w:rPr>
              <w:t>SEMINAR</w:t>
            </w:r>
            <w:r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,)</w:t>
            </w:r>
          </w:p>
        </w:tc>
        <w:tc>
          <w:tcPr>
            <w:tcW w:w="1560" w:type="dxa"/>
            <w:vAlign w:val="center"/>
          </w:tcPr>
          <w:p w14:paraId="271A65FB" w14:textId="74B25C97" w:rsidR="008D0A6C" w:rsidRPr="00690B2A" w:rsidRDefault="008D0A6C" w:rsidP="008D0A6C">
            <w:pPr>
              <w:pStyle w:val="TableParagraph"/>
              <w:spacing w:line="360" w:lineRule="auto"/>
              <w:ind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2A42" w:rsidRPr="00690B2A" w14:paraId="66C1FC37" w14:textId="3AC72254" w:rsidTr="00467BEF">
        <w:trPr>
          <w:trHeight w:val="352"/>
          <w:jc w:val="center"/>
        </w:trPr>
        <w:tc>
          <w:tcPr>
            <w:tcW w:w="1560" w:type="dxa"/>
            <w:vAlign w:val="center"/>
          </w:tcPr>
          <w:p w14:paraId="3CCDA98A" w14:textId="77777777" w:rsidR="00832A42" w:rsidRPr="00690B2A" w:rsidRDefault="00832A42" w:rsidP="00832A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11" w:type="dxa"/>
            <w:vAlign w:val="center"/>
          </w:tcPr>
          <w:p w14:paraId="38EDF178" w14:textId="78A786E2" w:rsidR="00832A42" w:rsidRPr="00690B2A" w:rsidRDefault="00832A42" w:rsidP="00832A42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0" w:type="dxa"/>
            <w:vAlign w:val="center"/>
          </w:tcPr>
          <w:p w14:paraId="1B55565F" w14:textId="020697D0" w:rsidR="00832A42" w:rsidRPr="00690B2A" w:rsidRDefault="00467BEF" w:rsidP="00467BEF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  <w:r w:rsidR="00690B2A">
              <w:rPr>
                <w:rFonts w:ascii="Times New Roman" w:hAnsi="Times New Roman" w:cs="Times New Roman"/>
                <w:sz w:val="20"/>
                <w:szCs w:val="20"/>
              </w:rPr>
              <w:t>AMP</w:t>
            </w:r>
          </w:p>
        </w:tc>
        <w:tc>
          <w:tcPr>
            <w:tcW w:w="1604" w:type="dxa"/>
            <w:vAlign w:val="center"/>
          </w:tcPr>
          <w:p w14:paraId="33DF42D2" w14:textId="3922AAFE" w:rsidR="00832A42" w:rsidRPr="00690B2A" w:rsidRDefault="00467BEF" w:rsidP="00467BEF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690B2A">
              <w:rPr>
                <w:rFonts w:ascii="Times New Roman" w:hAnsi="Times New Roman" w:cs="Times New Roman"/>
                <w:sz w:val="20"/>
                <w:szCs w:val="20"/>
              </w:rPr>
              <w:t>AMP</w:t>
            </w:r>
          </w:p>
        </w:tc>
        <w:tc>
          <w:tcPr>
            <w:tcW w:w="1559" w:type="dxa"/>
            <w:vAlign w:val="center"/>
          </w:tcPr>
          <w:p w14:paraId="171330A2" w14:textId="283B8FB1" w:rsidR="00832A42" w:rsidRPr="00690B2A" w:rsidRDefault="00832A42" w:rsidP="00467BEF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7" w:type="dxa"/>
            <w:vMerge/>
            <w:shd w:val="clear" w:color="auto" w:fill="FFFF00"/>
            <w:vAlign w:val="center"/>
          </w:tcPr>
          <w:p w14:paraId="563D6F1F" w14:textId="5B660CC6" w:rsidR="00832A42" w:rsidRPr="00690B2A" w:rsidRDefault="00832A42" w:rsidP="00832A42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0DDCE1EA" w14:textId="0CCECD9B" w:rsidR="00832A42" w:rsidRPr="00690B2A" w:rsidRDefault="00832A42" w:rsidP="00832A42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DD385D4" w14:textId="3E89DBD0" w:rsidR="00832A42" w:rsidRPr="00690B2A" w:rsidRDefault="00690B2A" w:rsidP="00832A42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  <w:tc>
          <w:tcPr>
            <w:tcW w:w="1560" w:type="dxa"/>
            <w:vAlign w:val="center"/>
          </w:tcPr>
          <w:p w14:paraId="047CC9AF" w14:textId="78147D60" w:rsidR="00832A42" w:rsidRPr="00690B2A" w:rsidRDefault="00690B2A" w:rsidP="00832A42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MP</w:t>
            </w:r>
          </w:p>
        </w:tc>
      </w:tr>
      <w:tr w:rsidR="00832A42" w:rsidRPr="00690B2A" w14:paraId="104FD3E1" w14:textId="4251F7E5" w:rsidTr="00467BEF">
        <w:trPr>
          <w:trHeight w:val="395"/>
          <w:jc w:val="center"/>
        </w:trPr>
        <w:tc>
          <w:tcPr>
            <w:tcW w:w="1560" w:type="dxa"/>
            <w:vAlign w:val="center"/>
          </w:tcPr>
          <w:p w14:paraId="3AF5C0E4" w14:textId="77777777" w:rsidR="00832A42" w:rsidRPr="00690B2A" w:rsidRDefault="00832A42" w:rsidP="00832A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11" w:type="dxa"/>
            <w:shd w:val="clear" w:color="auto" w:fill="auto"/>
            <w:vAlign w:val="center"/>
          </w:tcPr>
          <w:p w14:paraId="00F5CEC9" w14:textId="198897FD" w:rsidR="00832A42" w:rsidRPr="00690B2A" w:rsidRDefault="00832A42" w:rsidP="00832A42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710AB455" w14:textId="73C1F224" w:rsidR="00832A42" w:rsidRPr="00690B2A" w:rsidRDefault="005D5BBD" w:rsidP="00467BEF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5D6E">
              <w:rPr>
                <w:rFonts w:ascii="Times New Roman" w:hAnsi="Times New Roman"/>
                <w:sz w:val="20"/>
                <w:szCs w:val="20"/>
              </w:rPr>
              <w:t>SEMINAR</w:t>
            </w:r>
            <w:r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 xml:space="preserve"> </w:t>
            </w:r>
            <w:r w:rsidR="00832A42"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42B50D60" w14:textId="4DEE8556" w:rsidR="00832A42" w:rsidRPr="00690B2A" w:rsidRDefault="00832A42" w:rsidP="00467B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</w:t>
            </w:r>
            <w:r w:rsidR="005D5BBD"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(,)</w:t>
            </w:r>
            <w:r w:rsidR="005D5BBD" w:rsidRPr="00195D6E">
              <w:rPr>
                <w:rFonts w:ascii="Times New Roman" w:hAnsi="Times New Roman"/>
                <w:sz w:val="20"/>
                <w:szCs w:val="20"/>
              </w:rPr>
              <w:t>SEMINAR</w:t>
            </w:r>
            <w:r w:rsidRPr="00690B2A">
              <w:rPr>
                <w:rFonts w:ascii="Times New Roman" w:hAnsi="Times New Roman" w:cs="Times New Roman"/>
                <w:color w:val="FFFFFF"/>
                <w:sz w:val="20"/>
                <w:szCs w:val="20"/>
              </w:rPr>
              <w:t>,)</w:t>
            </w:r>
          </w:p>
        </w:tc>
        <w:tc>
          <w:tcPr>
            <w:tcW w:w="1559" w:type="dxa"/>
            <w:vAlign w:val="center"/>
          </w:tcPr>
          <w:p w14:paraId="36CF01DA" w14:textId="1004376B" w:rsidR="00832A42" w:rsidRPr="00690B2A" w:rsidRDefault="00832A42" w:rsidP="00467B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7" w:type="dxa"/>
            <w:vMerge/>
            <w:shd w:val="clear" w:color="auto" w:fill="FFFF00"/>
            <w:vAlign w:val="center"/>
          </w:tcPr>
          <w:p w14:paraId="1BED4355" w14:textId="2C2BD81A" w:rsidR="00832A42" w:rsidRPr="00690B2A" w:rsidRDefault="00832A42" w:rsidP="00832A42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783CD391" w14:textId="17EC1B28" w:rsidR="00832A42" w:rsidRPr="00690B2A" w:rsidRDefault="00690B2A" w:rsidP="00690B2A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  <w:r w:rsidR="00832A42" w:rsidRPr="00690B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484EC106" w14:textId="795170C8" w:rsidR="00832A42" w:rsidRPr="00690B2A" w:rsidRDefault="00690B2A" w:rsidP="00832A42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560" w:type="dxa"/>
            <w:vAlign w:val="center"/>
          </w:tcPr>
          <w:p w14:paraId="5D9FE44E" w14:textId="79971047" w:rsidR="00832A42" w:rsidRPr="00690B2A" w:rsidRDefault="00832A42" w:rsidP="00832A42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0B2A" w:rsidRPr="00690B2A" w14:paraId="598FC61E" w14:textId="5A06758D" w:rsidTr="00467BEF">
        <w:trPr>
          <w:trHeight w:val="350"/>
          <w:jc w:val="center"/>
        </w:trPr>
        <w:tc>
          <w:tcPr>
            <w:tcW w:w="1560" w:type="dxa"/>
            <w:vAlign w:val="center"/>
          </w:tcPr>
          <w:p w14:paraId="61802A44" w14:textId="77777777" w:rsidR="00690B2A" w:rsidRPr="00690B2A" w:rsidRDefault="00690B2A" w:rsidP="00690B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11" w:type="dxa"/>
            <w:vAlign w:val="center"/>
          </w:tcPr>
          <w:p w14:paraId="0CE25024" w14:textId="34D1F659" w:rsidR="00690B2A" w:rsidRPr="00690B2A" w:rsidRDefault="00690B2A" w:rsidP="00690B2A">
            <w:pPr>
              <w:pStyle w:val="TableParagraph"/>
              <w:spacing w:line="360" w:lineRule="auto"/>
              <w:ind w:left="562" w:hanging="56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690" w:type="dxa"/>
            <w:vAlign w:val="center"/>
          </w:tcPr>
          <w:p w14:paraId="61293BF5" w14:textId="75E49177" w:rsidR="00690B2A" w:rsidRPr="00690B2A" w:rsidRDefault="00690B2A" w:rsidP="00690B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ST</w:t>
            </w:r>
          </w:p>
        </w:tc>
        <w:tc>
          <w:tcPr>
            <w:tcW w:w="1604" w:type="dxa"/>
            <w:vAlign w:val="center"/>
          </w:tcPr>
          <w:p w14:paraId="05EE1FC4" w14:textId="77362A6E" w:rsidR="00690B2A" w:rsidRPr="00690B2A" w:rsidRDefault="00690B2A" w:rsidP="00690B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559" w:type="dxa"/>
            <w:vAlign w:val="center"/>
          </w:tcPr>
          <w:p w14:paraId="1B455C0D" w14:textId="7406A330" w:rsidR="00690B2A" w:rsidRPr="00690B2A" w:rsidRDefault="00690B2A" w:rsidP="00690B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0B2A">
              <w:rPr>
                <w:rFonts w:ascii="Times New Roman" w:hAnsi="Times New Roman" w:cs="Times New Roman"/>
                <w:sz w:val="20"/>
                <w:szCs w:val="20"/>
              </w:rPr>
              <w:t>MS</w:t>
            </w:r>
          </w:p>
        </w:tc>
        <w:tc>
          <w:tcPr>
            <w:tcW w:w="1327" w:type="dxa"/>
            <w:vMerge/>
            <w:shd w:val="clear" w:color="auto" w:fill="FFFF00"/>
            <w:vAlign w:val="center"/>
          </w:tcPr>
          <w:p w14:paraId="4EE91AE4" w14:textId="1A847C8E" w:rsidR="00690B2A" w:rsidRPr="00690B2A" w:rsidRDefault="00690B2A" w:rsidP="00690B2A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5FB97132" w14:textId="04577715" w:rsidR="00690B2A" w:rsidRPr="00690B2A" w:rsidRDefault="00690B2A" w:rsidP="00690B2A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P Lab</w:t>
            </w:r>
          </w:p>
        </w:tc>
        <w:tc>
          <w:tcPr>
            <w:tcW w:w="1559" w:type="dxa"/>
          </w:tcPr>
          <w:p w14:paraId="6838793B" w14:textId="66C38269" w:rsidR="00690B2A" w:rsidRPr="00690B2A" w:rsidRDefault="00690B2A" w:rsidP="00690B2A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2A34">
              <w:rPr>
                <w:rFonts w:ascii="Times New Roman" w:hAnsi="Times New Roman" w:cs="Times New Roman"/>
                <w:sz w:val="20"/>
                <w:szCs w:val="20"/>
              </w:rPr>
              <w:t>MP Lab</w:t>
            </w:r>
          </w:p>
        </w:tc>
        <w:tc>
          <w:tcPr>
            <w:tcW w:w="1560" w:type="dxa"/>
          </w:tcPr>
          <w:p w14:paraId="44D88DAB" w14:textId="756EF37F" w:rsidR="00690B2A" w:rsidRPr="00690B2A" w:rsidRDefault="00690B2A" w:rsidP="00690B2A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2A34">
              <w:rPr>
                <w:rFonts w:ascii="Times New Roman" w:hAnsi="Times New Roman" w:cs="Times New Roman"/>
                <w:sz w:val="20"/>
                <w:szCs w:val="20"/>
              </w:rPr>
              <w:t>MP Lab</w:t>
            </w:r>
          </w:p>
        </w:tc>
      </w:tr>
      <w:tr w:rsidR="00C4383E" w:rsidRPr="00690B2A" w14:paraId="41096C57" w14:textId="42BFC518" w:rsidTr="00FD1397">
        <w:trPr>
          <w:trHeight w:val="49"/>
          <w:jc w:val="center"/>
        </w:trPr>
        <w:tc>
          <w:tcPr>
            <w:tcW w:w="1560" w:type="dxa"/>
            <w:vAlign w:val="center"/>
          </w:tcPr>
          <w:p w14:paraId="7BB04622" w14:textId="77777777" w:rsidR="00C4383E" w:rsidRPr="00690B2A" w:rsidRDefault="00C4383E" w:rsidP="00C4383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0B2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2369" w:type="dxa"/>
            <w:gridSpan w:val="8"/>
            <w:shd w:val="clear" w:color="auto" w:fill="90DF41"/>
            <w:vAlign w:val="center"/>
          </w:tcPr>
          <w:p w14:paraId="51F8F9BE" w14:textId="357BD588" w:rsidR="00C4383E" w:rsidRPr="005D5BBD" w:rsidRDefault="00C4383E" w:rsidP="00C4383E">
            <w:pPr>
              <w:pStyle w:val="TableParagraph"/>
              <w:spacing w:line="360" w:lineRule="auto"/>
              <w:ind w:left="562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5BBD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218E0B37" w14:textId="77777777" w:rsidR="00A150D6" w:rsidRPr="009D7F7E" w:rsidRDefault="00A150D6" w:rsidP="00A150D6">
      <w:pPr>
        <w:jc w:val="right"/>
        <w:rPr>
          <w:rFonts w:ascii="Times New Roman" w:hAnsi="Times New Roman" w:cs="Times New Roman"/>
        </w:rPr>
      </w:pPr>
    </w:p>
    <w:p w14:paraId="61510D01" w14:textId="77777777" w:rsidR="00A150D6" w:rsidRPr="009D7F7E" w:rsidRDefault="00A150D6" w:rsidP="00A150D6">
      <w:pPr>
        <w:ind w:firstLine="720"/>
        <w:jc w:val="both"/>
        <w:rPr>
          <w:rFonts w:ascii="Times New Roman" w:hAnsi="Times New Roman" w:cs="Times New Roman"/>
        </w:rPr>
        <w:sectPr w:rsidR="00A150D6" w:rsidRPr="009D7F7E" w:rsidSect="00153633">
          <w:headerReference w:type="default" r:id="rId7"/>
          <w:footerReference w:type="default" r:id="rId8"/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853BCFD" w14:textId="77777777" w:rsidR="00BF7466" w:rsidRPr="009D7F7E" w:rsidRDefault="00BF7466" w:rsidP="0056560C">
      <w:pPr>
        <w:ind w:left="720" w:firstLine="720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13095" w:type="dxa"/>
        <w:tblInd w:w="6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6141"/>
        <w:gridCol w:w="5670"/>
      </w:tblGrid>
      <w:tr w:rsidR="00195D6E" w:rsidRPr="00C01106" w14:paraId="69952AAD" w14:textId="77777777" w:rsidTr="00195D6E">
        <w:trPr>
          <w:trHeight w:val="255"/>
        </w:trPr>
        <w:tc>
          <w:tcPr>
            <w:tcW w:w="1284" w:type="dxa"/>
          </w:tcPr>
          <w:p w14:paraId="697F6922" w14:textId="2E7FDC46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NST</w:t>
            </w:r>
          </w:p>
        </w:tc>
        <w:tc>
          <w:tcPr>
            <w:tcW w:w="6141" w:type="dxa"/>
          </w:tcPr>
          <w:p w14:paraId="57F11BC3" w14:textId="733A9788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NANO SCIENCE &amp; TECHNOLOGY</w:t>
            </w:r>
          </w:p>
        </w:tc>
        <w:tc>
          <w:tcPr>
            <w:tcW w:w="5670" w:type="dxa"/>
          </w:tcPr>
          <w:p w14:paraId="57C2DC95" w14:textId="4CC18E74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 w:rsidRPr="00C01106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 w:rsidRPr="00C01106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 xml:space="preserve"> BIJAYLAXMI BISWAL</w:t>
            </w:r>
            <w:r w:rsidRPr="00C01106">
              <w:rPr>
                <w:rFonts w:ascii="Times New Roman" w:hAnsi="Times New Roman"/>
                <w:sz w:val="18"/>
                <w:szCs w:val="18"/>
              </w:rPr>
              <w:t xml:space="preserve">  </w:t>
            </w:r>
          </w:p>
        </w:tc>
      </w:tr>
      <w:tr w:rsidR="00195D6E" w:rsidRPr="00C01106" w14:paraId="119CE575" w14:textId="77777777" w:rsidTr="00195D6E">
        <w:trPr>
          <w:trHeight w:val="255"/>
        </w:trPr>
        <w:tc>
          <w:tcPr>
            <w:tcW w:w="1284" w:type="dxa"/>
          </w:tcPr>
          <w:p w14:paraId="1A9313EE" w14:textId="108FDB66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AMP</w:t>
            </w:r>
          </w:p>
        </w:tc>
        <w:tc>
          <w:tcPr>
            <w:tcW w:w="6141" w:type="dxa"/>
          </w:tcPr>
          <w:p w14:paraId="17704637" w14:textId="367B1066" w:rsidR="00195D6E" w:rsidRPr="00C01106" w:rsidRDefault="00195D6E" w:rsidP="00195D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ATOMIC AND MOLECULAR PHYSICS</w:t>
            </w:r>
          </w:p>
        </w:tc>
        <w:tc>
          <w:tcPr>
            <w:tcW w:w="5670" w:type="dxa"/>
          </w:tcPr>
          <w:p w14:paraId="49425AA9" w14:textId="308D27C4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DR. SAMITA PATTANAYAK</w:t>
            </w:r>
          </w:p>
        </w:tc>
      </w:tr>
      <w:tr w:rsidR="00195D6E" w:rsidRPr="00C01106" w14:paraId="6ADD8662" w14:textId="77777777" w:rsidTr="00195D6E">
        <w:trPr>
          <w:trHeight w:val="255"/>
        </w:trPr>
        <w:tc>
          <w:tcPr>
            <w:tcW w:w="1284" w:type="dxa"/>
          </w:tcPr>
          <w:p w14:paraId="4B1B67BC" w14:textId="27A2B7E6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ACMP</w:t>
            </w:r>
          </w:p>
        </w:tc>
        <w:tc>
          <w:tcPr>
            <w:tcW w:w="6141" w:type="dxa"/>
          </w:tcPr>
          <w:p w14:paraId="756773E8" w14:textId="489CA278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ADVANCED CONDENSED MATTER PHYSICS</w:t>
            </w:r>
          </w:p>
        </w:tc>
        <w:tc>
          <w:tcPr>
            <w:tcW w:w="5670" w:type="dxa"/>
          </w:tcPr>
          <w:p w14:paraId="1CD6789B" w14:textId="479FCA9A" w:rsidR="00195D6E" w:rsidRPr="00C01106" w:rsidRDefault="00195D6E" w:rsidP="00467BEF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 xml:space="preserve">: DR. </w:t>
            </w:r>
            <w:r w:rsidR="00467BEF" w:rsidRPr="00C01106">
              <w:rPr>
                <w:rFonts w:ascii="Times New Roman" w:hAnsi="Times New Roman"/>
                <w:sz w:val="18"/>
                <w:szCs w:val="18"/>
              </w:rPr>
              <w:t>AKASH SHARMA</w:t>
            </w:r>
            <w:r w:rsidRPr="00C01106">
              <w:rPr>
                <w:rFonts w:ascii="Times New Roman" w:hAnsi="Times New Roman"/>
                <w:sz w:val="18"/>
                <w:szCs w:val="18"/>
              </w:rPr>
              <w:t xml:space="preserve">  </w:t>
            </w:r>
          </w:p>
        </w:tc>
      </w:tr>
      <w:tr w:rsidR="00195D6E" w:rsidRPr="00C01106" w14:paraId="0735F5AF" w14:textId="77777777" w:rsidTr="00195D6E">
        <w:trPr>
          <w:trHeight w:val="255"/>
        </w:trPr>
        <w:tc>
          <w:tcPr>
            <w:tcW w:w="1284" w:type="dxa"/>
          </w:tcPr>
          <w:p w14:paraId="4F7940A8" w14:textId="4E3DC39B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MS</w:t>
            </w:r>
          </w:p>
        </w:tc>
        <w:tc>
          <w:tcPr>
            <w:tcW w:w="6141" w:type="dxa"/>
          </w:tcPr>
          <w:p w14:paraId="79B24BF6" w14:textId="589A8B75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MATERIAL SCIENCE</w:t>
            </w:r>
          </w:p>
        </w:tc>
        <w:tc>
          <w:tcPr>
            <w:tcW w:w="5670" w:type="dxa"/>
          </w:tcPr>
          <w:p w14:paraId="481921E4" w14:textId="55E2476F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DR. BABITA OJHA</w:t>
            </w:r>
          </w:p>
        </w:tc>
      </w:tr>
      <w:tr w:rsidR="00195D6E" w:rsidRPr="00C01106" w14:paraId="2C70DD44" w14:textId="77777777" w:rsidTr="00195D6E">
        <w:trPr>
          <w:trHeight w:val="255"/>
        </w:trPr>
        <w:tc>
          <w:tcPr>
            <w:tcW w:w="1284" w:type="dxa"/>
          </w:tcPr>
          <w:p w14:paraId="3C1EE37C" w14:textId="4CF51488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SEMINAR</w:t>
            </w:r>
          </w:p>
        </w:tc>
        <w:tc>
          <w:tcPr>
            <w:tcW w:w="6141" w:type="dxa"/>
          </w:tcPr>
          <w:p w14:paraId="0809ECA2" w14:textId="2C636DD6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SEMINAR</w:t>
            </w:r>
          </w:p>
        </w:tc>
        <w:tc>
          <w:tcPr>
            <w:tcW w:w="5670" w:type="dxa"/>
          </w:tcPr>
          <w:p w14:paraId="7FC7BB7E" w14:textId="391CA298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: </w:t>
            </w:r>
          </w:p>
        </w:tc>
      </w:tr>
      <w:tr w:rsidR="00195D6E" w:rsidRPr="00C01106" w14:paraId="1B19D522" w14:textId="77777777" w:rsidTr="00195D6E">
        <w:trPr>
          <w:trHeight w:val="271"/>
        </w:trPr>
        <w:tc>
          <w:tcPr>
            <w:tcW w:w="1284" w:type="dxa"/>
          </w:tcPr>
          <w:p w14:paraId="00E5435D" w14:textId="7170207B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MP</w:t>
            </w:r>
            <w:r w:rsidR="00832A42" w:rsidRPr="00C01106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C01106">
              <w:rPr>
                <w:rFonts w:ascii="Times New Roman" w:hAnsi="Times New Roman"/>
                <w:sz w:val="18"/>
                <w:szCs w:val="18"/>
              </w:rPr>
              <w:t>L</w:t>
            </w:r>
            <w:r w:rsidR="00832A42" w:rsidRPr="00C01106">
              <w:rPr>
                <w:rFonts w:ascii="Times New Roman" w:hAnsi="Times New Roman"/>
                <w:sz w:val="18"/>
                <w:szCs w:val="18"/>
              </w:rPr>
              <w:t>ab</w:t>
            </w:r>
          </w:p>
        </w:tc>
        <w:tc>
          <w:tcPr>
            <w:tcW w:w="6141" w:type="dxa"/>
          </w:tcPr>
          <w:p w14:paraId="7655E919" w14:textId="01EDF9B8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MODERN PHYSICS LABORATORY</w:t>
            </w:r>
          </w:p>
        </w:tc>
        <w:tc>
          <w:tcPr>
            <w:tcW w:w="5670" w:type="dxa"/>
          </w:tcPr>
          <w:p w14:paraId="58DC6BA1" w14:textId="6CF49FAC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: DR.  PRACHI MOHANTY , DR. AKASH SHARMA</w:t>
            </w:r>
          </w:p>
        </w:tc>
      </w:tr>
      <w:tr w:rsidR="00195D6E" w:rsidRPr="00C01106" w14:paraId="2F3155AD" w14:textId="77777777" w:rsidTr="00195D6E">
        <w:trPr>
          <w:trHeight w:val="255"/>
        </w:trPr>
        <w:tc>
          <w:tcPr>
            <w:tcW w:w="1284" w:type="dxa"/>
          </w:tcPr>
          <w:p w14:paraId="61CC5EAA" w14:textId="5DF4FB62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sz w:val="18"/>
                <w:szCs w:val="18"/>
              </w:rPr>
              <w:t>ACMP</w:t>
            </w:r>
            <w:r w:rsidR="00832A42" w:rsidRPr="00C01106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C01106">
              <w:rPr>
                <w:rFonts w:ascii="Times New Roman" w:hAnsi="Times New Roman"/>
                <w:sz w:val="18"/>
                <w:szCs w:val="18"/>
              </w:rPr>
              <w:t>L</w:t>
            </w:r>
            <w:r w:rsidR="00832A42" w:rsidRPr="00C01106">
              <w:rPr>
                <w:rFonts w:ascii="Times New Roman" w:hAnsi="Times New Roman"/>
                <w:sz w:val="18"/>
                <w:szCs w:val="18"/>
              </w:rPr>
              <w:t>ab</w:t>
            </w:r>
          </w:p>
        </w:tc>
        <w:tc>
          <w:tcPr>
            <w:tcW w:w="6141" w:type="dxa"/>
          </w:tcPr>
          <w:p w14:paraId="785895EB" w14:textId="2D96C975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: ADVANCED CONDENSED MATTER PHYSICS LABORATORY</w:t>
            </w:r>
          </w:p>
        </w:tc>
        <w:tc>
          <w:tcPr>
            <w:tcW w:w="5670" w:type="dxa"/>
          </w:tcPr>
          <w:p w14:paraId="797C435E" w14:textId="0CDFE7FD" w:rsidR="00195D6E" w:rsidRPr="00C01106" w:rsidRDefault="00195D6E" w:rsidP="00195D6E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01106"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: </w:t>
            </w:r>
            <w:r w:rsidRPr="00C01106">
              <w:rPr>
                <w:rFonts w:ascii="Times New Roman" w:hAnsi="Times New Roman"/>
                <w:sz w:val="18"/>
                <w:szCs w:val="18"/>
              </w:rPr>
              <w:t>DR. VARSHA PUROHIT, DR. BABITA OJHA</w:t>
            </w:r>
          </w:p>
        </w:tc>
      </w:tr>
    </w:tbl>
    <w:p w14:paraId="113101D3" w14:textId="77777777" w:rsidR="00785EF8" w:rsidRPr="009D7F7E" w:rsidRDefault="00785EF8" w:rsidP="008D001F">
      <w:pPr>
        <w:jc w:val="both"/>
        <w:rPr>
          <w:rFonts w:ascii="Times New Roman" w:hAnsi="Times New Roman" w:cs="Times New Roman"/>
          <w:w w:val="105"/>
        </w:rPr>
      </w:pPr>
    </w:p>
    <w:p w14:paraId="201FC802" w14:textId="77777777" w:rsidR="00785EF8" w:rsidRPr="009D7F7E" w:rsidRDefault="00785EF8" w:rsidP="008D001F">
      <w:pPr>
        <w:jc w:val="both"/>
        <w:rPr>
          <w:rFonts w:ascii="Times New Roman" w:hAnsi="Times New Roman" w:cs="Times New Roman"/>
          <w:w w:val="105"/>
        </w:rPr>
      </w:pPr>
    </w:p>
    <w:p w14:paraId="0ADE0C73" w14:textId="686AB650" w:rsidR="00A150D6" w:rsidRPr="009D7F7E" w:rsidRDefault="00A150D6" w:rsidP="008D001F">
      <w:pPr>
        <w:jc w:val="both"/>
        <w:rPr>
          <w:rFonts w:ascii="Times New Roman" w:hAnsi="Times New Roman" w:cs="Times New Roman"/>
          <w:w w:val="105"/>
        </w:rPr>
      </w:pPr>
      <w:r w:rsidRPr="009D7F7E">
        <w:rPr>
          <w:rFonts w:ascii="Times New Roman" w:hAnsi="Times New Roman" w:cs="Times New Roman"/>
          <w:w w:val="105"/>
        </w:rPr>
        <w:tab/>
      </w:r>
      <w:r w:rsidRPr="009D7F7E">
        <w:rPr>
          <w:rFonts w:ascii="Times New Roman" w:hAnsi="Times New Roman" w:cs="Times New Roman"/>
          <w:w w:val="105"/>
        </w:rPr>
        <w:tab/>
      </w:r>
    </w:p>
    <w:p w14:paraId="322EB046" w14:textId="4B69A604" w:rsidR="00F852DF" w:rsidRPr="009D7F7E" w:rsidRDefault="00A150D6" w:rsidP="00237F5E">
      <w:pPr>
        <w:jc w:val="both"/>
        <w:rPr>
          <w:rFonts w:ascii="Times New Roman" w:hAnsi="Times New Roman" w:cs="Times New Roman"/>
          <w:b/>
          <w:szCs w:val="28"/>
        </w:rPr>
      </w:pPr>
      <w:r w:rsidRPr="009D7F7E">
        <w:rPr>
          <w:rFonts w:ascii="Times New Roman" w:hAnsi="Times New Roman" w:cs="Times New Roman"/>
          <w:b/>
          <w:szCs w:val="28"/>
        </w:rPr>
        <w:t xml:space="preserve">ROOM NO. </w:t>
      </w:r>
      <w:r w:rsidR="009D7F7E" w:rsidRPr="00C01106">
        <w:rPr>
          <w:rFonts w:ascii="Times New Roman" w:hAnsi="Times New Roman" w:cs="Times New Roman"/>
          <w:b/>
          <w:szCs w:val="28"/>
        </w:rPr>
        <w:t>A2-406</w:t>
      </w:r>
      <w:r w:rsidR="00237F5E" w:rsidRPr="009D7F7E">
        <w:rPr>
          <w:rFonts w:ascii="Times New Roman" w:hAnsi="Times New Roman" w:cs="Times New Roman"/>
          <w:b/>
          <w:szCs w:val="28"/>
        </w:rPr>
        <w:t xml:space="preserve">           </w:t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="00237F5E" w:rsidRPr="009D7F7E">
        <w:rPr>
          <w:rFonts w:ascii="Times New Roman" w:hAnsi="Times New Roman" w:cs="Times New Roman"/>
          <w:b/>
          <w:szCs w:val="28"/>
        </w:rPr>
        <w:tab/>
      </w:r>
      <w:r w:rsidRPr="009D7F7E">
        <w:rPr>
          <w:rFonts w:ascii="Times New Roman" w:hAnsi="Times New Roman" w:cs="Times New Roman"/>
          <w:b/>
          <w:iCs/>
        </w:rPr>
        <w:t>MEMO</w:t>
      </w:r>
      <w:r w:rsidR="009D4F05" w:rsidRPr="009D7F7E">
        <w:rPr>
          <w:rFonts w:ascii="Times New Roman" w:hAnsi="Times New Roman" w:cs="Times New Roman"/>
          <w:b/>
          <w:iCs/>
        </w:rPr>
        <w:t xml:space="preserve"> </w:t>
      </w:r>
      <w:r w:rsidRPr="009D7F7E">
        <w:rPr>
          <w:rFonts w:ascii="Times New Roman" w:hAnsi="Times New Roman" w:cs="Times New Roman"/>
          <w:b/>
          <w:iCs/>
        </w:rPr>
        <w:t xml:space="preserve">NO._______ / </w:t>
      </w:r>
      <w:r w:rsidR="00D3553D" w:rsidRPr="009D7F7E">
        <w:rPr>
          <w:rFonts w:ascii="Times New Roman" w:hAnsi="Times New Roman" w:cs="Times New Roman"/>
          <w:b/>
          <w:iCs/>
        </w:rPr>
        <w:t xml:space="preserve">              </w:t>
      </w:r>
      <w:r w:rsidRPr="009D7F7E">
        <w:rPr>
          <w:rFonts w:ascii="Times New Roman" w:hAnsi="Times New Roman" w:cs="Times New Roman"/>
          <w:b/>
          <w:iCs/>
        </w:rPr>
        <w:t>DATED</w:t>
      </w:r>
      <w:r w:rsidR="003228DF" w:rsidRPr="009D7F7E">
        <w:rPr>
          <w:rFonts w:ascii="Times New Roman" w:hAnsi="Times New Roman" w:cs="Times New Roman"/>
          <w:b/>
          <w:iCs/>
        </w:rPr>
        <w:t xml:space="preserve">     </w:t>
      </w:r>
      <w:r w:rsidR="00D14B3C">
        <w:rPr>
          <w:rFonts w:ascii="Times New Roman" w:hAnsi="Times New Roman" w:cs="Times New Roman"/>
          <w:b/>
          <w:iCs/>
        </w:rPr>
        <w:t>05.02.</w:t>
      </w:r>
      <w:r w:rsidR="00276B88">
        <w:rPr>
          <w:rFonts w:ascii="Times New Roman" w:hAnsi="Times New Roman" w:cs="Times New Roman"/>
          <w:b/>
          <w:iCs/>
        </w:rPr>
        <w:t>2024</w:t>
      </w:r>
    </w:p>
    <w:p w14:paraId="76673F5C" w14:textId="77777777" w:rsidR="00F10D8D" w:rsidRPr="009D7F7E" w:rsidRDefault="00F10D8D" w:rsidP="004546DA">
      <w:pPr>
        <w:rPr>
          <w:rFonts w:ascii="Times New Roman" w:hAnsi="Times New Roman" w:cs="Times New Roman"/>
          <w:b/>
          <w:u w:val="single"/>
        </w:rPr>
      </w:pPr>
    </w:p>
    <w:p w14:paraId="7C697660" w14:textId="77777777" w:rsidR="00D47E06" w:rsidRDefault="00D47E06" w:rsidP="00DD2463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sectPr w:rsidR="00D47E06" w:rsidSect="00DD2463">
      <w:type w:val="continuous"/>
      <w:pgSz w:w="16838" w:h="11906" w:orient="landscape"/>
      <w:pgMar w:top="1440" w:right="1440" w:bottom="113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400660" w14:textId="77777777" w:rsidR="00FC2DBD" w:rsidRDefault="00FC2DBD" w:rsidP="00D67FC7">
      <w:r>
        <w:separator/>
      </w:r>
    </w:p>
  </w:endnote>
  <w:endnote w:type="continuationSeparator" w:id="0">
    <w:p w14:paraId="40B8FF60" w14:textId="77777777" w:rsidR="00FC2DBD" w:rsidRDefault="00FC2DBD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27D474" w14:textId="77777777" w:rsidR="00EE63B2" w:rsidRPr="00824A53" w:rsidRDefault="00EE63B2" w:rsidP="00EE63B2">
    <w:pPr>
      <w:jc w:val="both"/>
      <w:rPr>
        <w:rFonts w:ascii="Times New Roman" w:hAnsi="Times New Roman" w:cs="Times New Roman"/>
        <w:szCs w:val="24"/>
      </w:rPr>
    </w:pPr>
    <w:r w:rsidRPr="00824A53">
      <w:rPr>
        <w:rFonts w:ascii="Times New Roman" w:hAnsi="Times New Roman" w:cs="Times New Roman"/>
        <w:szCs w:val="24"/>
      </w:rPr>
      <w:t>COPY TO: COLLEGE NOTICE BOARD/ PRINCIPAL/ ALL HODs/ PIC, TRANSPORT/ PIC, ACADEMICS/ALL HOSTEL NOTICE BOARD</w:t>
    </w:r>
  </w:p>
  <w:p w14:paraId="220E5DF4" w14:textId="77777777" w:rsidR="00EE63B2" w:rsidRDefault="00EE63B2" w:rsidP="00EE63B2">
    <w:pPr>
      <w:rPr>
        <w:rFonts w:ascii="Times New Roman" w:hAnsi="Times New Roman" w:cs="Times New Roman"/>
        <w:sz w:val="24"/>
        <w:szCs w:val="24"/>
      </w:rPr>
    </w:pPr>
    <w:r w:rsidRPr="00824A5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8C225A">
      <w:rPr>
        <w:rFonts w:ascii="Times New Roman" w:hAnsi="Times New Roman" w:cs="Times New Roman"/>
        <w:noProof/>
        <w:sz w:val="24"/>
        <w:szCs w:val="24"/>
        <w:lang w:val="en-IN" w:eastAsia="en-IN" w:bidi="ar-SA"/>
      </w:rPr>
      <w:drawing>
        <wp:inline distT="0" distB="0" distL="0" distR="0" wp14:anchorId="098B8C38" wp14:editId="5C052381">
          <wp:extent cx="1571625" cy="438150"/>
          <wp:effectExtent l="19050" t="0" r="9525" b="0"/>
          <wp:docPr id="17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371E21" w14:textId="77777777" w:rsidR="00EE63B2" w:rsidRPr="008F44B7" w:rsidRDefault="00EE63B2" w:rsidP="00EE63B2">
    <w:pPr>
      <w:ind w:left="10080" w:firstLine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    </w:t>
    </w:r>
    <w:r w:rsidRPr="00824A53">
      <w:rPr>
        <w:rFonts w:ascii="Times New Roman" w:hAnsi="Times New Roman" w:cs="Times New Roman"/>
        <w:b/>
        <w:sz w:val="24"/>
        <w:szCs w:val="24"/>
      </w:rPr>
      <w:t>PIC, TIME TABLE</w:t>
    </w:r>
  </w:p>
  <w:p w14:paraId="58A05A66" w14:textId="77777777" w:rsidR="00EE63B2" w:rsidRDefault="00EE63B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962381" w14:textId="77777777" w:rsidR="00FC2DBD" w:rsidRDefault="00FC2DBD" w:rsidP="00D67FC7">
      <w:r>
        <w:separator/>
      </w:r>
    </w:p>
  </w:footnote>
  <w:footnote w:type="continuationSeparator" w:id="0">
    <w:p w14:paraId="4F6A64DC" w14:textId="77777777" w:rsidR="00FC2DBD" w:rsidRDefault="00FC2DBD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6F634" w14:textId="7936CDEB" w:rsidR="006E65F4" w:rsidRPr="00F852DF" w:rsidRDefault="009D7F7E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>
      <w:rPr>
        <w:noProof/>
        <w:lang w:val="en-IN" w:eastAsia="en-IN" w:bidi="ar-S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86BAFD" wp14:editId="5EB6B180">
              <wp:simplePos x="0" y="0"/>
              <wp:positionH relativeFrom="column">
                <wp:posOffset>1314450</wp:posOffset>
              </wp:positionH>
              <wp:positionV relativeFrom="paragraph">
                <wp:posOffset>-324485</wp:posOffset>
              </wp:positionV>
              <wp:extent cx="6219825" cy="904875"/>
              <wp:effectExtent l="0" t="0" r="0" b="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4" name="Text Box 24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AEF4DA" w14:textId="77777777" w:rsidR="009D7F7E" w:rsidRPr="00252713" w:rsidRDefault="009D7F7E" w:rsidP="009D7F7E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14:paraId="3EF44475" w14:textId="77777777" w:rsidR="009D7F7E" w:rsidRDefault="009D7F7E" w:rsidP="009D7F7E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14:paraId="3BF3209C" w14:textId="77777777" w:rsidR="009D7F7E" w:rsidRPr="00B95EC1" w:rsidRDefault="009D7F7E" w:rsidP="009D7F7E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5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86BAFD" id="Group 23" o:spid="_x0000_s1026" style="position:absolute;left:0;text-align:left;margin-left:103.5pt;margin-top:-25.55pt;width:489.75pt;height:71.2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7" type="#_x0000_t202" style="position:absolute;left:8763;width:53435;height:7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HjxMUA&#10;AADbAAAADwAAAGRycy9kb3ducmV2LnhtbESPQWvCQBSE74X+h+UVequbShGJriLSUoUGaxS8PrLP&#10;JJp9G3a3JvrruwWhx2FmvmGm89404kLO15YVvA4SEMSF1TWXCva7j5cxCB+QNTaWScGVPMxnjw9T&#10;TLXteEuXPJQiQtinqKAKoU2l9EVFBv3AtsTRO1pnMETpSqkddhFuGjlMkpE0WHNcqLClZUXFOf8x&#10;Cg5d/uk26/Xpu11lt80tz77oPVPq+alfTEAE6sN/+N5eaQXDN/j7En+An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gePExQAAANsAAAAPAAAAAAAAAAAAAAAAAJgCAABkcnMv&#10;ZG93bnJldi54bWxQSwUGAAAAAAQABAD1AAAAigMAAAAA&#10;" fillcolor="window" stroked="f" strokeweight=".5pt">
                <v:textbox>
                  <w:txbxContent>
                    <w:p w14:paraId="5CAEF4DA" w14:textId="77777777" w:rsidR="009D7F7E" w:rsidRPr="00252713" w:rsidRDefault="009D7F7E" w:rsidP="009D7F7E">
                      <w:pPr>
                        <w:tabs>
                          <w:tab w:val="center" w:pos="1985"/>
                          <w:tab w:val="right" w:pos="13041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14:paraId="3EF44475" w14:textId="77777777" w:rsidR="009D7F7E" w:rsidRDefault="009D7F7E" w:rsidP="009D7F7E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14:paraId="3BF3209C" w14:textId="77777777" w:rsidR="009D7F7E" w:rsidRPr="00B95EC1" w:rsidRDefault="009D7F7E" w:rsidP="009D7F7E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28" type="#_x0000_t75" style="position:absolute;top:-857;width:9048;height:9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d3bOrEAAAA2wAAAA8AAABkcnMvZG93bnJldi54bWxEj0FrwkAUhO+F/oflFbzVjUJEUzfBFkS9&#10;Ve3F22v2NUmbfRt3V43/3i0IHoeZ+YaZF71pxZmcbywrGA0TEMSl1Q1XCr72y9cpCB+QNbaWScGV&#10;PBT589McM20vvKXzLlQiQthnqKAOocuk9GVNBv3QdsTR+7HOYIjSVVI7vES4aeU4SSbSYMNxocaO&#10;Pmoq/3Yno8Cl1ftssTmMtun6+/jrP9PVVR6UGrz0izcQgfrwCN/ba61gnML/l/gDZH4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d3bOrEAAAA2wAAAA8AAAAAAAAAAAAAAAAA&#10;nwIAAGRycy9kb3ducmV2LnhtbFBLBQYAAAAABAAEAPcAAACQAwAAAAA=&#10;">
                <v:imagedata r:id="rId2" o:title="F9919C0B-0719-49D3-A389-A67499BC56BB"/>
                <v:path arrowok="t"/>
              </v:shape>
            </v:group>
          </w:pict>
        </mc:Fallback>
      </mc:AlternateContent>
    </w:r>
    <w:r w:rsidR="006E65F4"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sLQwMLMwNTI2tzRR0lEKTi0uzszPAykwNKwFAK+2QSQtAAAA"/>
  </w:docVars>
  <w:rsids>
    <w:rsidRoot w:val="00D67FC7"/>
    <w:rsid w:val="00002645"/>
    <w:rsid w:val="000070A1"/>
    <w:rsid w:val="00007A93"/>
    <w:rsid w:val="000131B2"/>
    <w:rsid w:val="000136CE"/>
    <w:rsid w:val="00016B3B"/>
    <w:rsid w:val="00020891"/>
    <w:rsid w:val="00021F12"/>
    <w:rsid w:val="0002387E"/>
    <w:rsid w:val="000244EE"/>
    <w:rsid w:val="00026561"/>
    <w:rsid w:val="000345B8"/>
    <w:rsid w:val="00034A3D"/>
    <w:rsid w:val="00034EBD"/>
    <w:rsid w:val="00052168"/>
    <w:rsid w:val="00054521"/>
    <w:rsid w:val="00060641"/>
    <w:rsid w:val="0006088F"/>
    <w:rsid w:val="00061807"/>
    <w:rsid w:val="0006315D"/>
    <w:rsid w:val="0006362D"/>
    <w:rsid w:val="00071695"/>
    <w:rsid w:val="0007244A"/>
    <w:rsid w:val="000730EA"/>
    <w:rsid w:val="00073F03"/>
    <w:rsid w:val="000756A6"/>
    <w:rsid w:val="00076AE8"/>
    <w:rsid w:val="00077FCA"/>
    <w:rsid w:val="00080153"/>
    <w:rsid w:val="00080D2B"/>
    <w:rsid w:val="0008444B"/>
    <w:rsid w:val="00087EE4"/>
    <w:rsid w:val="00091408"/>
    <w:rsid w:val="00094797"/>
    <w:rsid w:val="00095924"/>
    <w:rsid w:val="000972EF"/>
    <w:rsid w:val="000A0F72"/>
    <w:rsid w:val="000B2804"/>
    <w:rsid w:val="000B29F1"/>
    <w:rsid w:val="000B5A68"/>
    <w:rsid w:val="000C09BA"/>
    <w:rsid w:val="000C5743"/>
    <w:rsid w:val="000C6052"/>
    <w:rsid w:val="000D10C9"/>
    <w:rsid w:val="000D2B2B"/>
    <w:rsid w:val="000D4218"/>
    <w:rsid w:val="000D429B"/>
    <w:rsid w:val="000D72C9"/>
    <w:rsid w:val="000D7EC9"/>
    <w:rsid w:val="000E7AFD"/>
    <w:rsid w:val="000F0491"/>
    <w:rsid w:val="000F0CC3"/>
    <w:rsid w:val="00102365"/>
    <w:rsid w:val="0011118D"/>
    <w:rsid w:val="00111428"/>
    <w:rsid w:val="00114044"/>
    <w:rsid w:val="001147E1"/>
    <w:rsid w:val="00114BE3"/>
    <w:rsid w:val="00115CEF"/>
    <w:rsid w:val="001200DA"/>
    <w:rsid w:val="001241BF"/>
    <w:rsid w:val="00125AD7"/>
    <w:rsid w:val="00130718"/>
    <w:rsid w:val="001349CD"/>
    <w:rsid w:val="001412D9"/>
    <w:rsid w:val="00144AD3"/>
    <w:rsid w:val="00144F83"/>
    <w:rsid w:val="00153633"/>
    <w:rsid w:val="00154504"/>
    <w:rsid w:val="00162145"/>
    <w:rsid w:val="00162858"/>
    <w:rsid w:val="00162B22"/>
    <w:rsid w:val="001652D6"/>
    <w:rsid w:val="00167334"/>
    <w:rsid w:val="0017119D"/>
    <w:rsid w:val="00176AE9"/>
    <w:rsid w:val="0018144E"/>
    <w:rsid w:val="001849AD"/>
    <w:rsid w:val="00185EEF"/>
    <w:rsid w:val="00187C5D"/>
    <w:rsid w:val="00195D6E"/>
    <w:rsid w:val="001A67D1"/>
    <w:rsid w:val="001B1CCD"/>
    <w:rsid w:val="001B7DA9"/>
    <w:rsid w:val="001C50FA"/>
    <w:rsid w:val="001C76C3"/>
    <w:rsid w:val="001D4B87"/>
    <w:rsid w:val="001D5849"/>
    <w:rsid w:val="001E336B"/>
    <w:rsid w:val="001E7937"/>
    <w:rsid w:val="001F001A"/>
    <w:rsid w:val="001F57B3"/>
    <w:rsid w:val="001F5D04"/>
    <w:rsid w:val="00200180"/>
    <w:rsid w:val="002016E6"/>
    <w:rsid w:val="00204F92"/>
    <w:rsid w:val="00213554"/>
    <w:rsid w:val="002161E5"/>
    <w:rsid w:val="00223B7B"/>
    <w:rsid w:val="00224265"/>
    <w:rsid w:val="00225684"/>
    <w:rsid w:val="002259F9"/>
    <w:rsid w:val="00237AD1"/>
    <w:rsid w:val="00237F5E"/>
    <w:rsid w:val="00240499"/>
    <w:rsid w:val="00240D8D"/>
    <w:rsid w:val="00243C19"/>
    <w:rsid w:val="00245A79"/>
    <w:rsid w:val="00247A86"/>
    <w:rsid w:val="00251A97"/>
    <w:rsid w:val="00251B60"/>
    <w:rsid w:val="0025712D"/>
    <w:rsid w:val="0026079B"/>
    <w:rsid w:val="00266958"/>
    <w:rsid w:val="00276B88"/>
    <w:rsid w:val="00283D26"/>
    <w:rsid w:val="00284D63"/>
    <w:rsid w:val="002907F4"/>
    <w:rsid w:val="00291C13"/>
    <w:rsid w:val="00293A29"/>
    <w:rsid w:val="002957F3"/>
    <w:rsid w:val="00295E1E"/>
    <w:rsid w:val="002A25BA"/>
    <w:rsid w:val="002A31F9"/>
    <w:rsid w:val="002A4CFA"/>
    <w:rsid w:val="002B497E"/>
    <w:rsid w:val="002B5325"/>
    <w:rsid w:val="002B56CB"/>
    <w:rsid w:val="002C320E"/>
    <w:rsid w:val="002C3925"/>
    <w:rsid w:val="002C3C50"/>
    <w:rsid w:val="002C3C6C"/>
    <w:rsid w:val="002C45E3"/>
    <w:rsid w:val="002C4CE7"/>
    <w:rsid w:val="002C651A"/>
    <w:rsid w:val="002C6CB8"/>
    <w:rsid w:val="002C6F34"/>
    <w:rsid w:val="002D053A"/>
    <w:rsid w:val="002D17B6"/>
    <w:rsid w:val="002D24ED"/>
    <w:rsid w:val="002D52AF"/>
    <w:rsid w:val="002D785B"/>
    <w:rsid w:val="002E2512"/>
    <w:rsid w:val="002E37AA"/>
    <w:rsid w:val="002E5710"/>
    <w:rsid w:val="002F1101"/>
    <w:rsid w:val="002F4C0E"/>
    <w:rsid w:val="002F6CCB"/>
    <w:rsid w:val="0030320B"/>
    <w:rsid w:val="0030750B"/>
    <w:rsid w:val="00313B33"/>
    <w:rsid w:val="00313D72"/>
    <w:rsid w:val="00314CCC"/>
    <w:rsid w:val="00317164"/>
    <w:rsid w:val="00320EAF"/>
    <w:rsid w:val="0032160E"/>
    <w:rsid w:val="003228DF"/>
    <w:rsid w:val="00326BDE"/>
    <w:rsid w:val="003313C1"/>
    <w:rsid w:val="00332D64"/>
    <w:rsid w:val="003347CE"/>
    <w:rsid w:val="00334D92"/>
    <w:rsid w:val="0033733A"/>
    <w:rsid w:val="00341364"/>
    <w:rsid w:val="00342CA6"/>
    <w:rsid w:val="00346E29"/>
    <w:rsid w:val="00350E51"/>
    <w:rsid w:val="003576B4"/>
    <w:rsid w:val="00367D45"/>
    <w:rsid w:val="00376658"/>
    <w:rsid w:val="003A1362"/>
    <w:rsid w:val="003A4859"/>
    <w:rsid w:val="003A4997"/>
    <w:rsid w:val="003A7133"/>
    <w:rsid w:val="003C21A7"/>
    <w:rsid w:val="003C2706"/>
    <w:rsid w:val="003C37AA"/>
    <w:rsid w:val="003C41E6"/>
    <w:rsid w:val="003C63EA"/>
    <w:rsid w:val="003D155D"/>
    <w:rsid w:val="003D2908"/>
    <w:rsid w:val="003D54F2"/>
    <w:rsid w:val="003E59AC"/>
    <w:rsid w:val="003F0EFE"/>
    <w:rsid w:val="003F156D"/>
    <w:rsid w:val="003F3953"/>
    <w:rsid w:val="003F52A2"/>
    <w:rsid w:val="003F58E6"/>
    <w:rsid w:val="003F7049"/>
    <w:rsid w:val="00405EC4"/>
    <w:rsid w:val="00406568"/>
    <w:rsid w:val="00410C69"/>
    <w:rsid w:val="00423A2B"/>
    <w:rsid w:val="00424F97"/>
    <w:rsid w:val="00425D16"/>
    <w:rsid w:val="00427038"/>
    <w:rsid w:val="00431B72"/>
    <w:rsid w:val="00434E5E"/>
    <w:rsid w:val="00435E80"/>
    <w:rsid w:val="0044001D"/>
    <w:rsid w:val="004546DA"/>
    <w:rsid w:val="00454852"/>
    <w:rsid w:val="004559E2"/>
    <w:rsid w:val="0045692B"/>
    <w:rsid w:val="00462660"/>
    <w:rsid w:val="0046308B"/>
    <w:rsid w:val="00464B23"/>
    <w:rsid w:val="00466EE5"/>
    <w:rsid w:val="00467BEF"/>
    <w:rsid w:val="00470F01"/>
    <w:rsid w:val="00471DCD"/>
    <w:rsid w:val="00474C7B"/>
    <w:rsid w:val="00480351"/>
    <w:rsid w:val="00481A1C"/>
    <w:rsid w:val="00485B9B"/>
    <w:rsid w:val="0048725B"/>
    <w:rsid w:val="00491727"/>
    <w:rsid w:val="0049538A"/>
    <w:rsid w:val="004A1AF3"/>
    <w:rsid w:val="004A240D"/>
    <w:rsid w:val="004A39EC"/>
    <w:rsid w:val="004A750C"/>
    <w:rsid w:val="004B0355"/>
    <w:rsid w:val="004B11A6"/>
    <w:rsid w:val="004B245F"/>
    <w:rsid w:val="004C1551"/>
    <w:rsid w:val="004C254B"/>
    <w:rsid w:val="004C307F"/>
    <w:rsid w:val="004C36B9"/>
    <w:rsid w:val="004D3871"/>
    <w:rsid w:val="004D4D32"/>
    <w:rsid w:val="004D4E95"/>
    <w:rsid w:val="004D5283"/>
    <w:rsid w:val="004D6597"/>
    <w:rsid w:val="004E0E2C"/>
    <w:rsid w:val="004E78CB"/>
    <w:rsid w:val="004F11BA"/>
    <w:rsid w:val="004F1B80"/>
    <w:rsid w:val="004F4A79"/>
    <w:rsid w:val="004F60FB"/>
    <w:rsid w:val="0050444B"/>
    <w:rsid w:val="0050747B"/>
    <w:rsid w:val="00513160"/>
    <w:rsid w:val="005245F6"/>
    <w:rsid w:val="00527F62"/>
    <w:rsid w:val="005303B0"/>
    <w:rsid w:val="005369B2"/>
    <w:rsid w:val="0054136C"/>
    <w:rsid w:val="00542324"/>
    <w:rsid w:val="00545716"/>
    <w:rsid w:val="00547FB5"/>
    <w:rsid w:val="005501FD"/>
    <w:rsid w:val="005622D7"/>
    <w:rsid w:val="0056560C"/>
    <w:rsid w:val="005707C2"/>
    <w:rsid w:val="005727AE"/>
    <w:rsid w:val="00575A74"/>
    <w:rsid w:val="00577F6A"/>
    <w:rsid w:val="0058386D"/>
    <w:rsid w:val="0058644A"/>
    <w:rsid w:val="00587A07"/>
    <w:rsid w:val="005937A1"/>
    <w:rsid w:val="00593FA0"/>
    <w:rsid w:val="00597516"/>
    <w:rsid w:val="00597AE0"/>
    <w:rsid w:val="00597F96"/>
    <w:rsid w:val="005A126A"/>
    <w:rsid w:val="005A223A"/>
    <w:rsid w:val="005A6380"/>
    <w:rsid w:val="005B3555"/>
    <w:rsid w:val="005B515A"/>
    <w:rsid w:val="005B60C9"/>
    <w:rsid w:val="005C7DF2"/>
    <w:rsid w:val="005D0E2E"/>
    <w:rsid w:val="005D1470"/>
    <w:rsid w:val="005D154D"/>
    <w:rsid w:val="005D311B"/>
    <w:rsid w:val="005D4C6B"/>
    <w:rsid w:val="005D5BBD"/>
    <w:rsid w:val="005D71FE"/>
    <w:rsid w:val="005E00C2"/>
    <w:rsid w:val="005E2EB1"/>
    <w:rsid w:val="005E3DF1"/>
    <w:rsid w:val="005E63CC"/>
    <w:rsid w:val="005F3220"/>
    <w:rsid w:val="005F3DF4"/>
    <w:rsid w:val="005F528B"/>
    <w:rsid w:val="006002B8"/>
    <w:rsid w:val="0060314F"/>
    <w:rsid w:val="0060655E"/>
    <w:rsid w:val="00617D94"/>
    <w:rsid w:val="00620519"/>
    <w:rsid w:val="00620F74"/>
    <w:rsid w:val="00622D81"/>
    <w:rsid w:val="006240B0"/>
    <w:rsid w:val="00624339"/>
    <w:rsid w:val="006305FE"/>
    <w:rsid w:val="006334A8"/>
    <w:rsid w:val="00636E67"/>
    <w:rsid w:val="00641F33"/>
    <w:rsid w:val="00652146"/>
    <w:rsid w:val="00652931"/>
    <w:rsid w:val="00652C90"/>
    <w:rsid w:val="006545BF"/>
    <w:rsid w:val="00655CB6"/>
    <w:rsid w:val="006562CF"/>
    <w:rsid w:val="0065648A"/>
    <w:rsid w:val="0066067B"/>
    <w:rsid w:val="00662A43"/>
    <w:rsid w:val="006641A8"/>
    <w:rsid w:val="00664E4C"/>
    <w:rsid w:val="00665002"/>
    <w:rsid w:val="00675E73"/>
    <w:rsid w:val="00680443"/>
    <w:rsid w:val="00680A38"/>
    <w:rsid w:val="0068300C"/>
    <w:rsid w:val="00685082"/>
    <w:rsid w:val="00690B2A"/>
    <w:rsid w:val="006A3869"/>
    <w:rsid w:val="006A7076"/>
    <w:rsid w:val="006B1628"/>
    <w:rsid w:val="006B3B5B"/>
    <w:rsid w:val="006C0130"/>
    <w:rsid w:val="006C1C09"/>
    <w:rsid w:val="006C7ED3"/>
    <w:rsid w:val="006D4F72"/>
    <w:rsid w:val="006D5CCB"/>
    <w:rsid w:val="006D7A4E"/>
    <w:rsid w:val="006E287F"/>
    <w:rsid w:val="006E65F4"/>
    <w:rsid w:val="006F254F"/>
    <w:rsid w:val="006F4851"/>
    <w:rsid w:val="006F4B42"/>
    <w:rsid w:val="006F7750"/>
    <w:rsid w:val="00702F7E"/>
    <w:rsid w:val="00703135"/>
    <w:rsid w:val="00706F8C"/>
    <w:rsid w:val="00707365"/>
    <w:rsid w:val="00707E77"/>
    <w:rsid w:val="007130E7"/>
    <w:rsid w:val="00716F53"/>
    <w:rsid w:val="007214C9"/>
    <w:rsid w:val="007278C5"/>
    <w:rsid w:val="00733B64"/>
    <w:rsid w:val="00733B90"/>
    <w:rsid w:val="00736EE4"/>
    <w:rsid w:val="007432D9"/>
    <w:rsid w:val="007449BF"/>
    <w:rsid w:val="00746BF9"/>
    <w:rsid w:val="0075136C"/>
    <w:rsid w:val="00755896"/>
    <w:rsid w:val="007570B1"/>
    <w:rsid w:val="0076449E"/>
    <w:rsid w:val="007679E6"/>
    <w:rsid w:val="00767C28"/>
    <w:rsid w:val="007733EC"/>
    <w:rsid w:val="0077471C"/>
    <w:rsid w:val="0078020E"/>
    <w:rsid w:val="00780216"/>
    <w:rsid w:val="00781057"/>
    <w:rsid w:val="007838AB"/>
    <w:rsid w:val="00785EF8"/>
    <w:rsid w:val="00792FE5"/>
    <w:rsid w:val="0079450F"/>
    <w:rsid w:val="007A1301"/>
    <w:rsid w:val="007A6813"/>
    <w:rsid w:val="007B0A79"/>
    <w:rsid w:val="007B2434"/>
    <w:rsid w:val="007B2A55"/>
    <w:rsid w:val="007B49CA"/>
    <w:rsid w:val="007B6D62"/>
    <w:rsid w:val="007C0F74"/>
    <w:rsid w:val="007C1531"/>
    <w:rsid w:val="007C175E"/>
    <w:rsid w:val="007C2906"/>
    <w:rsid w:val="007C2955"/>
    <w:rsid w:val="007C39CB"/>
    <w:rsid w:val="007C7D98"/>
    <w:rsid w:val="007D0286"/>
    <w:rsid w:val="007D2EFA"/>
    <w:rsid w:val="007D5730"/>
    <w:rsid w:val="007E16E3"/>
    <w:rsid w:val="007E4B8F"/>
    <w:rsid w:val="007F32AA"/>
    <w:rsid w:val="007F3FE6"/>
    <w:rsid w:val="007F4A74"/>
    <w:rsid w:val="007F590C"/>
    <w:rsid w:val="008021D8"/>
    <w:rsid w:val="00807573"/>
    <w:rsid w:val="0081080B"/>
    <w:rsid w:val="0081338E"/>
    <w:rsid w:val="00814508"/>
    <w:rsid w:val="00817C1E"/>
    <w:rsid w:val="008206F2"/>
    <w:rsid w:val="008269F1"/>
    <w:rsid w:val="008307C4"/>
    <w:rsid w:val="00832A42"/>
    <w:rsid w:val="008353E7"/>
    <w:rsid w:val="00843833"/>
    <w:rsid w:val="0084428E"/>
    <w:rsid w:val="00847D67"/>
    <w:rsid w:val="0085058E"/>
    <w:rsid w:val="00854F7A"/>
    <w:rsid w:val="00860700"/>
    <w:rsid w:val="00861486"/>
    <w:rsid w:val="00864447"/>
    <w:rsid w:val="00864F13"/>
    <w:rsid w:val="00865631"/>
    <w:rsid w:val="00867235"/>
    <w:rsid w:val="00872AF4"/>
    <w:rsid w:val="0087468F"/>
    <w:rsid w:val="00875017"/>
    <w:rsid w:val="00877422"/>
    <w:rsid w:val="00877A21"/>
    <w:rsid w:val="00893D3D"/>
    <w:rsid w:val="0089407F"/>
    <w:rsid w:val="00897DD1"/>
    <w:rsid w:val="008A0BE0"/>
    <w:rsid w:val="008A1791"/>
    <w:rsid w:val="008A1C18"/>
    <w:rsid w:val="008A4606"/>
    <w:rsid w:val="008A5AEE"/>
    <w:rsid w:val="008A70F4"/>
    <w:rsid w:val="008B2E90"/>
    <w:rsid w:val="008B4913"/>
    <w:rsid w:val="008B6227"/>
    <w:rsid w:val="008B6A31"/>
    <w:rsid w:val="008C09B2"/>
    <w:rsid w:val="008C0CBE"/>
    <w:rsid w:val="008C2FF4"/>
    <w:rsid w:val="008C33E8"/>
    <w:rsid w:val="008C3BED"/>
    <w:rsid w:val="008C55FF"/>
    <w:rsid w:val="008D001F"/>
    <w:rsid w:val="008D0A6C"/>
    <w:rsid w:val="008D0CC0"/>
    <w:rsid w:val="008D1809"/>
    <w:rsid w:val="008D4474"/>
    <w:rsid w:val="008D4BCB"/>
    <w:rsid w:val="008E0B86"/>
    <w:rsid w:val="008E6B25"/>
    <w:rsid w:val="008F2392"/>
    <w:rsid w:val="008F4B0C"/>
    <w:rsid w:val="008F4C6F"/>
    <w:rsid w:val="008F7E7D"/>
    <w:rsid w:val="00907913"/>
    <w:rsid w:val="00910A27"/>
    <w:rsid w:val="00921701"/>
    <w:rsid w:val="00921B1A"/>
    <w:rsid w:val="00923149"/>
    <w:rsid w:val="00926AB5"/>
    <w:rsid w:val="00927688"/>
    <w:rsid w:val="009302E3"/>
    <w:rsid w:val="00931E30"/>
    <w:rsid w:val="00933E7D"/>
    <w:rsid w:val="009422A0"/>
    <w:rsid w:val="00946D47"/>
    <w:rsid w:val="0095361B"/>
    <w:rsid w:val="00957392"/>
    <w:rsid w:val="009607CB"/>
    <w:rsid w:val="00960FE6"/>
    <w:rsid w:val="00961D3B"/>
    <w:rsid w:val="009638A3"/>
    <w:rsid w:val="00965D21"/>
    <w:rsid w:val="00981BAE"/>
    <w:rsid w:val="00982D36"/>
    <w:rsid w:val="00992E06"/>
    <w:rsid w:val="009942B1"/>
    <w:rsid w:val="0099600E"/>
    <w:rsid w:val="009973CD"/>
    <w:rsid w:val="009976B0"/>
    <w:rsid w:val="009978EC"/>
    <w:rsid w:val="009A695E"/>
    <w:rsid w:val="009A6CBB"/>
    <w:rsid w:val="009A779A"/>
    <w:rsid w:val="009B130C"/>
    <w:rsid w:val="009B3EAC"/>
    <w:rsid w:val="009C3950"/>
    <w:rsid w:val="009C4652"/>
    <w:rsid w:val="009C4E2E"/>
    <w:rsid w:val="009C603D"/>
    <w:rsid w:val="009D4F05"/>
    <w:rsid w:val="009D6C88"/>
    <w:rsid w:val="009D7F7E"/>
    <w:rsid w:val="009F0306"/>
    <w:rsid w:val="009F055E"/>
    <w:rsid w:val="009F0D37"/>
    <w:rsid w:val="009F2F78"/>
    <w:rsid w:val="009F31A1"/>
    <w:rsid w:val="009F40CA"/>
    <w:rsid w:val="009F544C"/>
    <w:rsid w:val="009F6941"/>
    <w:rsid w:val="009F72C8"/>
    <w:rsid w:val="00A0034D"/>
    <w:rsid w:val="00A010E9"/>
    <w:rsid w:val="00A037EE"/>
    <w:rsid w:val="00A05B58"/>
    <w:rsid w:val="00A0778F"/>
    <w:rsid w:val="00A1201C"/>
    <w:rsid w:val="00A1262C"/>
    <w:rsid w:val="00A13824"/>
    <w:rsid w:val="00A150D6"/>
    <w:rsid w:val="00A15A66"/>
    <w:rsid w:val="00A24C64"/>
    <w:rsid w:val="00A30A2A"/>
    <w:rsid w:val="00A313BD"/>
    <w:rsid w:val="00A31B7E"/>
    <w:rsid w:val="00A337CC"/>
    <w:rsid w:val="00A33E58"/>
    <w:rsid w:val="00A34405"/>
    <w:rsid w:val="00A345DB"/>
    <w:rsid w:val="00A36230"/>
    <w:rsid w:val="00A40001"/>
    <w:rsid w:val="00A412C7"/>
    <w:rsid w:val="00A43B84"/>
    <w:rsid w:val="00A442B7"/>
    <w:rsid w:val="00A561DF"/>
    <w:rsid w:val="00A575E0"/>
    <w:rsid w:val="00A57646"/>
    <w:rsid w:val="00A60EF2"/>
    <w:rsid w:val="00A62775"/>
    <w:rsid w:val="00A62F19"/>
    <w:rsid w:val="00A742B8"/>
    <w:rsid w:val="00A803CE"/>
    <w:rsid w:val="00A82170"/>
    <w:rsid w:val="00A83ADD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75CC"/>
    <w:rsid w:val="00AB7ACF"/>
    <w:rsid w:val="00AB7F10"/>
    <w:rsid w:val="00AC2824"/>
    <w:rsid w:val="00AC3A57"/>
    <w:rsid w:val="00AC4DA3"/>
    <w:rsid w:val="00AC51A1"/>
    <w:rsid w:val="00AD0E5D"/>
    <w:rsid w:val="00AD1875"/>
    <w:rsid w:val="00AD25A4"/>
    <w:rsid w:val="00AD6C20"/>
    <w:rsid w:val="00AE06B3"/>
    <w:rsid w:val="00AE1E82"/>
    <w:rsid w:val="00AF2D34"/>
    <w:rsid w:val="00AF37DB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31429"/>
    <w:rsid w:val="00B31977"/>
    <w:rsid w:val="00B336B8"/>
    <w:rsid w:val="00B340B2"/>
    <w:rsid w:val="00B34555"/>
    <w:rsid w:val="00B34957"/>
    <w:rsid w:val="00B37E35"/>
    <w:rsid w:val="00B42333"/>
    <w:rsid w:val="00B44387"/>
    <w:rsid w:val="00B5022E"/>
    <w:rsid w:val="00B5320A"/>
    <w:rsid w:val="00B54CDE"/>
    <w:rsid w:val="00B57922"/>
    <w:rsid w:val="00B60678"/>
    <w:rsid w:val="00B65C4E"/>
    <w:rsid w:val="00B718A3"/>
    <w:rsid w:val="00B73C92"/>
    <w:rsid w:val="00B75CF9"/>
    <w:rsid w:val="00B80BAE"/>
    <w:rsid w:val="00B81AB9"/>
    <w:rsid w:val="00B90CDB"/>
    <w:rsid w:val="00B9659E"/>
    <w:rsid w:val="00BA225F"/>
    <w:rsid w:val="00BA262F"/>
    <w:rsid w:val="00BA3C18"/>
    <w:rsid w:val="00BA45EF"/>
    <w:rsid w:val="00BB3DFD"/>
    <w:rsid w:val="00BB72B1"/>
    <w:rsid w:val="00BB79F9"/>
    <w:rsid w:val="00BC259B"/>
    <w:rsid w:val="00BC7D6F"/>
    <w:rsid w:val="00BD2674"/>
    <w:rsid w:val="00BD2ECB"/>
    <w:rsid w:val="00BD737A"/>
    <w:rsid w:val="00BE3D37"/>
    <w:rsid w:val="00BE4979"/>
    <w:rsid w:val="00BF0B05"/>
    <w:rsid w:val="00BF19C5"/>
    <w:rsid w:val="00BF7466"/>
    <w:rsid w:val="00C01106"/>
    <w:rsid w:val="00C026C9"/>
    <w:rsid w:val="00C048A7"/>
    <w:rsid w:val="00C0553E"/>
    <w:rsid w:val="00C123F7"/>
    <w:rsid w:val="00C12713"/>
    <w:rsid w:val="00C16D9C"/>
    <w:rsid w:val="00C16F52"/>
    <w:rsid w:val="00C17D36"/>
    <w:rsid w:val="00C2207C"/>
    <w:rsid w:val="00C36069"/>
    <w:rsid w:val="00C41D77"/>
    <w:rsid w:val="00C4383E"/>
    <w:rsid w:val="00C43DE5"/>
    <w:rsid w:val="00C4715D"/>
    <w:rsid w:val="00C50783"/>
    <w:rsid w:val="00C51146"/>
    <w:rsid w:val="00C51596"/>
    <w:rsid w:val="00C553E1"/>
    <w:rsid w:val="00C63CDA"/>
    <w:rsid w:val="00C6435B"/>
    <w:rsid w:val="00C7443C"/>
    <w:rsid w:val="00C77651"/>
    <w:rsid w:val="00C805F5"/>
    <w:rsid w:val="00C83B08"/>
    <w:rsid w:val="00C95BBA"/>
    <w:rsid w:val="00CA3892"/>
    <w:rsid w:val="00CB39A4"/>
    <w:rsid w:val="00CB5357"/>
    <w:rsid w:val="00CB6A4A"/>
    <w:rsid w:val="00CB6CBE"/>
    <w:rsid w:val="00CB72FE"/>
    <w:rsid w:val="00CC54ED"/>
    <w:rsid w:val="00CD29E0"/>
    <w:rsid w:val="00CD505A"/>
    <w:rsid w:val="00CE09EB"/>
    <w:rsid w:val="00CE1196"/>
    <w:rsid w:val="00CE2A22"/>
    <w:rsid w:val="00CE39DE"/>
    <w:rsid w:val="00CE6857"/>
    <w:rsid w:val="00CF0C28"/>
    <w:rsid w:val="00CF122E"/>
    <w:rsid w:val="00CF160B"/>
    <w:rsid w:val="00CF259A"/>
    <w:rsid w:val="00CF5F1D"/>
    <w:rsid w:val="00D0445E"/>
    <w:rsid w:val="00D05899"/>
    <w:rsid w:val="00D06137"/>
    <w:rsid w:val="00D06995"/>
    <w:rsid w:val="00D10396"/>
    <w:rsid w:val="00D11546"/>
    <w:rsid w:val="00D14B3C"/>
    <w:rsid w:val="00D1539E"/>
    <w:rsid w:val="00D15DDC"/>
    <w:rsid w:val="00D17749"/>
    <w:rsid w:val="00D21666"/>
    <w:rsid w:val="00D27169"/>
    <w:rsid w:val="00D35110"/>
    <w:rsid w:val="00D351F9"/>
    <w:rsid w:val="00D3553D"/>
    <w:rsid w:val="00D36A22"/>
    <w:rsid w:val="00D36B42"/>
    <w:rsid w:val="00D43D39"/>
    <w:rsid w:val="00D45C93"/>
    <w:rsid w:val="00D47431"/>
    <w:rsid w:val="00D47E06"/>
    <w:rsid w:val="00D5350F"/>
    <w:rsid w:val="00D54AE2"/>
    <w:rsid w:val="00D64988"/>
    <w:rsid w:val="00D67FC7"/>
    <w:rsid w:val="00D705E6"/>
    <w:rsid w:val="00D7262A"/>
    <w:rsid w:val="00D8106B"/>
    <w:rsid w:val="00D9051F"/>
    <w:rsid w:val="00D92DEA"/>
    <w:rsid w:val="00D94344"/>
    <w:rsid w:val="00D944D8"/>
    <w:rsid w:val="00D94CD3"/>
    <w:rsid w:val="00D95AF5"/>
    <w:rsid w:val="00DA6D63"/>
    <w:rsid w:val="00DB4074"/>
    <w:rsid w:val="00DB460D"/>
    <w:rsid w:val="00DB613B"/>
    <w:rsid w:val="00DC0C96"/>
    <w:rsid w:val="00DC25F8"/>
    <w:rsid w:val="00DC31AF"/>
    <w:rsid w:val="00DC5385"/>
    <w:rsid w:val="00DD04DA"/>
    <w:rsid w:val="00DD2463"/>
    <w:rsid w:val="00DD251D"/>
    <w:rsid w:val="00DD2F78"/>
    <w:rsid w:val="00DD55A0"/>
    <w:rsid w:val="00DE7DC8"/>
    <w:rsid w:val="00DF32EA"/>
    <w:rsid w:val="00DF40D6"/>
    <w:rsid w:val="00DF4320"/>
    <w:rsid w:val="00DF7603"/>
    <w:rsid w:val="00E03A7F"/>
    <w:rsid w:val="00E1539E"/>
    <w:rsid w:val="00E15F33"/>
    <w:rsid w:val="00E166C8"/>
    <w:rsid w:val="00E17CC7"/>
    <w:rsid w:val="00E23D22"/>
    <w:rsid w:val="00E45DE1"/>
    <w:rsid w:val="00E46DA7"/>
    <w:rsid w:val="00E479F1"/>
    <w:rsid w:val="00E512C4"/>
    <w:rsid w:val="00E53F73"/>
    <w:rsid w:val="00E55429"/>
    <w:rsid w:val="00E6307B"/>
    <w:rsid w:val="00E75214"/>
    <w:rsid w:val="00E77F46"/>
    <w:rsid w:val="00E81824"/>
    <w:rsid w:val="00E83A34"/>
    <w:rsid w:val="00E83C10"/>
    <w:rsid w:val="00E86179"/>
    <w:rsid w:val="00E91402"/>
    <w:rsid w:val="00E93129"/>
    <w:rsid w:val="00E93AD6"/>
    <w:rsid w:val="00E9500E"/>
    <w:rsid w:val="00EA1C83"/>
    <w:rsid w:val="00EA71A2"/>
    <w:rsid w:val="00EB03BD"/>
    <w:rsid w:val="00EB08D8"/>
    <w:rsid w:val="00EB172E"/>
    <w:rsid w:val="00EB5B62"/>
    <w:rsid w:val="00EB5D6A"/>
    <w:rsid w:val="00ED1971"/>
    <w:rsid w:val="00ED343F"/>
    <w:rsid w:val="00EE1154"/>
    <w:rsid w:val="00EE15FB"/>
    <w:rsid w:val="00EE485A"/>
    <w:rsid w:val="00EE63B2"/>
    <w:rsid w:val="00EE7801"/>
    <w:rsid w:val="00EE7DA3"/>
    <w:rsid w:val="00EF38C7"/>
    <w:rsid w:val="00EF6035"/>
    <w:rsid w:val="00EF76C2"/>
    <w:rsid w:val="00EF7DCB"/>
    <w:rsid w:val="00F10D8D"/>
    <w:rsid w:val="00F1120A"/>
    <w:rsid w:val="00F12FB3"/>
    <w:rsid w:val="00F23140"/>
    <w:rsid w:val="00F251F5"/>
    <w:rsid w:val="00F2718C"/>
    <w:rsid w:val="00F27A83"/>
    <w:rsid w:val="00F32A4C"/>
    <w:rsid w:val="00F33B8E"/>
    <w:rsid w:val="00F44610"/>
    <w:rsid w:val="00F44C81"/>
    <w:rsid w:val="00F46251"/>
    <w:rsid w:val="00F46BAF"/>
    <w:rsid w:val="00F478DD"/>
    <w:rsid w:val="00F479E7"/>
    <w:rsid w:val="00F5026C"/>
    <w:rsid w:val="00F60F5F"/>
    <w:rsid w:val="00F62C2C"/>
    <w:rsid w:val="00F653C7"/>
    <w:rsid w:val="00F673AD"/>
    <w:rsid w:val="00F7097D"/>
    <w:rsid w:val="00F71D97"/>
    <w:rsid w:val="00F75AA8"/>
    <w:rsid w:val="00F804C6"/>
    <w:rsid w:val="00F84910"/>
    <w:rsid w:val="00F852DF"/>
    <w:rsid w:val="00F957DA"/>
    <w:rsid w:val="00FA1B70"/>
    <w:rsid w:val="00FA25DB"/>
    <w:rsid w:val="00FA6510"/>
    <w:rsid w:val="00FB45BB"/>
    <w:rsid w:val="00FC19CE"/>
    <w:rsid w:val="00FC2DBD"/>
    <w:rsid w:val="00FD1397"/>
    <w:rsid w:val="00FD2AC0"/>
    <w:rsid w:val="00FD2DA9"/>
    <w:rsid w:val="00FD30DF"/>
    <w:rsid w:val="00FE2BA4"/>
    <w:rsid w:val="00FE2D79"/>
    <w:rsid w:val="00FE3A47"/>
    <w:rsid w:val="00FE472A"/>
    <w:rsid w:val="00FE7E17"/>
    <w:rsid w:val="00FF6392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5CCE14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489992-D5A3-436F-98C5-AC1F66C77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7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Microsoft account</cp:lastModifiedBy>
  <cp:revision>170</cp:revision>
  <cp:lastPrinted>2023-07-13T11:05:00Z</cp:lastPrinted>
  <dcterms:created xsi:type="dcterms:W3CDTF">2022-04-12T09:56:00Z</dcterms:created>
  <dcterms:modified xsi:type="dcterms:W3CDTF">2024-01-31T17:35:00Z</dcterms:modified>
</cp:coreProperties>
</file>